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9BFFFA" w14:textId="77777777" w:rsidR="00F106C4" w:rsidRPr="00897A77" w:rsidRDefault="00F106C4" w:rsidP="00F106C4">
      <w:pPr>
        <w:jc w:val="center"/>
        <w:rPr>
          <w:b/>
        </w:rPr>
      </w:pPr>
      <w:r w:rsidRPr="00897A77">
        <w:rPr>
          <w:b/>
        </w:rPr>
        <w:t>T.C</w:t>
      </w:r>
    </w:p>
    <w:p w14:paraId="09B7F7C9" w14:textId="77777777" w:rsidR="00F106C4" w:rsidRPr="00897A77" w:rsidRDefault="00F106C4" w:rsidP="00F106C4">
      <w:pPr>
        <w:jc w:val="center"/>
        <w:rPr>
          <w:b/>
        </w:rPr>
      </w:pPr>
      <w:r w:rsidRPr="00897A77">
        <w:rPr>
          <w:b/>
        </w:rPr>
        <w:t>ÇANAKKALE ONSEKİZ MART ÜNİVERSİTESİ</w:t>
      </w:r>
    </w:p>
    <w:p w14:paraId="71A984F3" w14:textId="77777777" w:rsidR="00F106C4" w:rsidRPr="00897A77" w:rsidRDefault="00F106C4" w:rsidP="00F106C4">
      <w:pPr>
        <w:jc w:val="center"/>
        <w:rPr>
          <w:b/>
        </w:rPr>
      </w:pPr>
      <w:r w:rsidRPr="00897A77">
        <w:rPr>
          <w:b/>
        </w:rPr>
        <w:t>BAYRAMİÇ MESLEK YÜKSEKOKULU</w:t>
      </w:r>
    </w:p>
    <w:p w14:paraId="0F5E618E" w14:textId="68877B28" w:rsidR="00F106C4" w:rsidRDefault="00F106C4" w:rsidP="00F106C4">
      <w:pPr>
        <w:jc w:val="center"/>
        <w:rPr>
          <w:b/>
        </w:rPr>
      </w:pPr>
      <w:r>
        <w:rPr>
          <w:b/>
        </w:rPr>
        <w:t>202</w:t>
      </w:r>
      <w:r w:rsidR="00332EAF">
        <w:rPr>
          <w:b/>
        </w:rPr>
        <w:t>4</w:t>
      </w:r>
      <w:r>
        <w:rPr>
          <w:b/>
        </w:rPr>
        <w:t>-202</w:t>
      </w:r>
      <w:r w:rsidR="00332EAF">
        <w:rPr>
          <w:b/>
        </w:rPr>
        <w:t>5</w:t>
      </w:r>
      <w:r w:rsidRPr="00897A77">
        <w:rPr>
          <w:b/>
        </w:rPr>
        <w:t xml:space="preserve"> EĞİTİM ÖĞ</w:t>
      </w:r>
      <w:r>
        <w:rPr>
          <w:b/>
        </w:rPr>
        <w:t xml:space="preserve">RETİM YILI </w:t>
      </w:r>
      <w:r w:rsidR="008A6573">
        <w:rPr>
          <w:b/>
        </w:rPr>
        <w:t>BAHAR</w:t>
      </w:r>
      <w:r>
        <w:rPr>
          <w:b/>
        </w:rPr>
        <w:t xml:space="preserve"> YARIYILI</w:t>
      </w:r>
    </w:p>
    <w:p w14:paraId="32D1410E" w14:textId="0434626F" w:rsidR="00F106C4" w:rsidRDefault="007A7423" w:rsidP="00F106C4">
      <w:pPr>
        <w:jc w:val="center"/>
        <w:rPr>
          <w:b/>
        </w:rPr>
      </w:pPr>
      <w:r>
        <w:rPr>
          <w:b/>
        </w:rPr>
        <w:t>L</w:t>
      </w:r>
      <w:r w:rsidR="002005FA">
        <w:rPr>
          <w:b/>
        </w:rPr>
        <w:t>ABORATUVAR</w:t>
      </w:r>
      <w:r w:rsidR="00F106C4">
        <w:rPr>
          <w:b/>
        </w:rPr>
        <w:t xml:space="preserve"> PROGRAMI</w:t>
      </w:r>
    </w:p>
    <w:p w14:paraId="20B97FF8" w14:textId="5E65B103" w:rsidR="00F106C4" w:rsidRPr="00981490" w:rsidRDefault="00DA574E" w:rsidP="00981490">
      <w:pPr>
        <w:pStyle w:val="ListeParagraf"/>
        <w:numPr>
          <w:ilvl w:val="0"/>
          <w:numId w:val="1"/>
        </w:numPr>
        <w:jc w:val="center"/>
        <w:rPr>
          <w:b/>
        </w:rPr>
      </w:pPr>
      <w:r>
        <w:rPr>
          <w:b/>
        </w:rPr>
        <w:t xml:space="preserve">SINIF </w:t>
      </w:r>
      <w:r w:rsidR="004D1D07">
        <w:rPr>
          <w:b/>
        </w:rPr>
        <w:t>FİNAL</w:t>
      </w:r>
      <w:r w:rsidR="00981490">
        <w:rPr>
          <w:b/>
        </w:rPr>
        <w:t xml:space="preserve"> </w:t>
      </w:r>
      <w:r w:rsidR="00F106C4" w:rsidRPr="00981490">
        <w:rPr>
          <w:b/>
        </w:rPr>
        <w:t>SINAV PROGRAMI</w:t>
      </w:r>
    </w:p>
    <w:tbl>
      <w:tblPr>
        <w:tblW w:w="822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3134"/>
        <w:gridCol w:w="1449"/>
        <w:gridCol w:w="948"/>
        <w:gridCol w:w="1424"/>
      </w:tblGrid>
      <w:tr w:rsidR="00F50596" w14:paraId="11E0ADF2" w14:textId="77777777" w:rsidTr="00F50596">
        <w:trPr>
          <w:trHeight w:val="579"/>
          <w:jc w:val="center"/>
        </w:trPr>
        <w:tc>
          <w:tcPr>
            <w:tcW w:w="1271" w:type="dxa"/>
            <w:tcBorders>
              <w:bottom w:val="single" w:sz="4" w:space="0" w:color="auto"/>
            </w:tcBorders>
            <w:vAlign w:val="center"/>
          </w:tcPr>
          <w:p w14:paraId="076F0452" w14:textId="77777777" w:rsidR="00F50596" w:rsidRPr="00FD4553" w:rsidRDefault="00F50596" w:rsidP="002D34A0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KOD</w:t>
            </w:r>
          </w:p>
        </w:tc>
        <w:tc>
          <w:tcPr>
            <w:tcW w:w="3134" w:type="dxa"/>
            <w:tcBorders>
              <w:bottom w:val="single" w:sz="4" w:space="0" w:color="auto"/>
            </w:tcBorders>
            <w:vAlign w:val="center"/>
          </w:tcPr>
          <w:p w14:paraId="49056C3F" w14:textId="77777777" w:rsidR="00F50596" w:rsidRPr="00FD4553" w:rsidRDefault="00F50596" w:rsidP="002D34A0">
            <w:pPr>
              <w:jc w:val="center"/>
              <w:rPr>
                <w:b/>
                <w:sz w:val="22"/>
                <w:szCs w:val="22"/>
              </w:rPr>
            </w:pPr>
            <w:r w:rsidRPr="00FD4553">
              <w:rPr>
                <w:b/>
                <w:sz w:val="22"/>
                <w:szCs w:val="22"/>
              </w:rPr>
              <w:t>DERSİN ADI</w:t>
            </w:r>
          </w:p>
        </w:tc>
        <w:tc>
          <w:tcPr>
            <w:tcW w:w="1449" w:type="dxa"/>
            <w:tcBorders>
              <w:bottom w:val="single" w:sz="4" w:space="0" w:color="auto"/>
            </w:tcBorders>
            <w:vAlign w:val="center"/>
          </w:tcPr>
          <w:p w14:paraId="31D8947E" w14:textId="77777777" w:rsidR="00F50596" w:rsidRPr="00FD4553" w:rsidRDefault="00F50596" w:rsidP="002D34A0">
            <w:pPr>
              <w:jc w:val="center"/>
              <w:rPr>
                <w:b/>
                <w:sz w:val="22"/>
                <w:szCs w:val="22"/>
              </w:rPr>
            </w:pPr>
            <w:r w:rsidRPr="00FD4553">
              <w:rPr>
                <w:b/>
                <w:sz w:val="22"/>
                <w:szCs w:val="22"/>
              </w:rPr>
              <w:t>SINAV TARİHİ</w:t>
            </w:r>
          </w:p>
        </w:tc>
        <w:tc>
          <w:tcPr>
            <w:tcW w:w="948" w:type="dxa"/>
            <w:tcBorders>
              <w:bottom w:val="single" w:sz="4" w:space="0" w:color="auto"/>
            </w:tcBorders>
            <w:vAlign w:val="center"/>
          </w:tcPr>
          <w:p w14:paraId="5CC5853B" w14:textId="77777777" w:rsidR="00F50596" w:rsidRPr="00FD4553" w:rsidRDefault="00F50596" w:rsidP="002D34A0">
            <w:pPr>
              <w:jc w:val="center"/>
              <w:rPr>
                <w:b/>
                <w:sz w:val="22"/>
                <w:szCs w:val="22"/>
              </w:rPr>
            </w:pPr>
            <w:r w:rsidRPr="00FD4553">
              <w:rPr>
                <w:b/>
                <w:sz w:val="22"/>
                <w:szCs w:val="22"/>
              </w:rPr>
              <w:t>SINAV SAATİ</w:t>
            </w:r>
          </w:p>
        </w:tc>
        <w:tc>
          <w:tcPr>
            <w:tcW w:w="1424" w:type="dxa"/>
            <w:tcBorders>
              <w:bottom w:val="single" w:sz="4" w:space="0" w:color="auto"/>
            </w:tcBorders>
            <w:vAlign w:val="center"/>
          </w:tcPr>
          <w:p w14:paraId="20951203" w14:textId="77777777" w:rsidR="00F50596" w:rsidRPr="00FD4553" w:rsidRDefault="00F50596" w:rsidP="002D34A0">
            <w:pPr>
              <w:jc w:val="center"/>
              <w:rPr>
                <w:b/>
                <w:sz w:val="22"/>
                <w:szCs w:val="22"/>
              </w:rPr>
            </w:pPr>
            <w:r w:rsidRPr="00FD4553">
              <w:rPr>
                <w:b/>
                <w:sz w:val="22"/>
                <w:szCs w:val="22"/>
              </w:rPr>
              <w:t>SINAV YERİ</w:t>
            </w:r>
          </w:p>
        </w:tc>
      </w:tr>
      <w:tr w:rsidR="00F50596" w:rsidRPr="00DB5E7E" w14:paraId="572EDF64" w14:textId="77777777" w:rsidTr="00F50596">
        <w:trPr>
          <w:jc w:val="center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6C668C8A" w14:textId="3484FF2C" w:rsidR="00F50596" w:rsidRPr="00351D6F" w:rsidRDefault="00F50596" w:rsidP="004D1D07">
            <w:pPr>
              <w:rPr>
                <w:sz w:val="22"/>
                <w:szCs w:val="22"/>
              </w:rPr>
            </w:pPr>
            <w:r w:rsidRPr="0043031C">
              <w:rPr>
                <w:sz w:val="22"/>
                <w:szCs w:val="22"/>
              </w:rPr>
              <w:t>LAB-1062</w:t>
            </w:r>
          </w:p>
        </w:tc>
        <w:tc>
          <w:tcPr>
            <w:tcW w:w="3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352A8398" w14:textId="6D3E0BFB" w:rsidR="00F50596" w:rsidRPr="00351D6F" w:rsidRDefault="00F50596" w:rsidP="004D1D07">
            <w:pPr>
              <w:rPr>
                <w:sz w:val="22"/>
                <w:szCs w:val="22"/>
              </w:rPr>
            </w:pPr>
            <w:r w:rsidRPr="0043031C">
              <w:rPr>
                <w:sz w:val="22"/>
                <w:szCs w:val="22"/>
              </w:rPr>
              <w:t>Standardizasyon ve Kalite</w:t>
            </w:r>
          </w:p>
        </w:tc>
        <w:tc>
          <w:tcPr>
            <w:tcW w:w="1449" w:type="dxa"/>
            <w:vAlign w:val="center"/>
          </w:tcPr>
          <w:p w14:paraId="6E6956EB" w14:textId="016483CD" w:rsidR="00F50596" w:rsidRDefault="00F50596" w:rsidP="004D1D07">
            <w:r w:rsidRPr="0043031C">
              <w:rPr>
                <w:sz w:val="22"/>
                <w:szCs w:val="22"/>
              </w:rPr>
              <w:t>26/0</w:t>
            </w:r>
            <w:r>
              <w:rPr>
                <w:sz w:val="22"/>
                <w:szCs w:val="22"/>
              </w:rPr>
              <w:t>5</w:t>
            </w:r>
            <w:r w:rsidRPr="0043031C">
              <w:rPr>
                <w:sz w:val="22"/>
                <w:szCs w:val="22"/>
              </w:rPr>
              <w:t>/2025</w:t>
            </w:r>
          </w:p>
        </w:tc>
        <w:tc>
          <w:tcPr>
            <w:tcW w:w="948" w:type="dxa"/>
            <w:vAlign w:val="center"/>
          </w:tcPr>
          <w:p w14:paraId="5A3871E7" w14:textId="0820FCCF" w:rsidR="00F50596" w:rsidRPr="00351D6F" w:rsidRDefault="00F50596" w:rsidP="004D1D07">
            <w:pPr>
              <w:rPr>
                <w:sz w:val="22"/>
                <w:szCs w:val="22"/>
              </w:rPr>
            </w:pPr>
            <w:r w:rsidRPr="0043031C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1</w:t>
            </w:r>
            <w:r w:rsidRPr="0043031C">
              <w:rPr>
                <w:sz w:val="22"/>
                <w:szCs w:val="22"/>
              </w:rPr>
              <w:t>:00</w:t>
            </w:r>
          </w:p>
        </w:tc>
        <w:tc>
          <w:tcPr>
            <w:tcW w:w="1424" w:type="dxa"/>
          </w:tcPr>
          <w:p w14:paraId="42768090" w14:textId="748F408D" w:rsidR="00F50596" w:rsidRPr="00351D6F" w:rsidRDefault="00F50596" w:rsidP="004D1D07">
            <w:pPr>
              <w:rPr>
                <w:sz w:val="22"/>
                <w:szCs w:val="22"/>
              </w:rPr>
            </w:pPr>
            <w:r w:rsidRPr="0043031C">
              <w:rPr>
                <w:sz w:val="22"/>
                <w:szCs w:val="22"/>
              </w:rPr>
              <w:t>G233/G234</w:t>
            </w:r>
          </w:p>
        </w:tc>
      </w:tr>
      <w:tr w:rsidR="00F50596" w:rsidRPr="00DA574E" w14:paraId="6AE20BE4" w14:textId="77777777" w:rsidTr="00F50596">
        <w:trPr>
          <w:jc w:val="center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1D38B70" w14:textId="4BC07525" w:rsidR="00F50596" w:rsidRPr="00DA574E" w:rsidRDefault="00F50596" w:rsidP="004D1D07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LAB-1056</w:t>
            </w:r>
          </w:p>
        </w:tc>
        <w:tc>
          <w:tcPr>
            <w:tcW w:w="3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B98F983" w14:textId="315AEC80" w:rsidR="00F50596" w:rsidRPr="00DA574E" w:rsidRDefault="00F50596" w:rsidP="004D1D07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Bitki Analizleri</w:t>
            </w:r>
          </w:p>
        </w:tc>
        <w:tc>
          <w:tcPr>
            <w:tcW w:w="1449" w:type="dxa"/>
            <w:vAlign w:val="center"/>
          </w:tcPr>
          <w:p w14:paraId="77720EF5" w14:textId="0FF1FBD7" w:rsidR="00F50596" w:rsidRPr="00DA574E" w:rsidRDefault="00F50596" w:rsidP="004D1D07">
            <w:r w:rsidRPr="00DA574E">
              <w:t>26/05/2025</w:t>
            </w:r>
          </w:p>
        </w:tc>
        <w:tc>
          <w:tcPr>
            <w:tcW w:w="948" w:type="dxa"/>
            <w:vAlign w:val="center"/>
          </w:tcPr>
          <w:p w14:paraId="6DB4BFDE" w14:textId="51571B1B" w:rsidR="00F50596" w:rsidRPr="00DA574E" w:rsidRDefault="00F50596" w:rsidP="004D1D07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14:00</w:t>
            </w:r>
          </w:p>
        </w:tc>
        <w:tc>
          <w:tcPr>
            <w:tcW w:w="1424" w:type="dxa"/>
            <w:vAlign w:val="center"/>
          </w:tcPr>
          <w:p w14:paraId="4A319305" w14:textId="15B7B6E6" w:rsidR="00F50596" w:rsidRPr="00DA574E" w:rsidRDefault="00F50596" w:rsidP="004D1D07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H227/G233</w:t>
            </w:r>
          </w:p>
        </w:tc>
      </w:tr>
      <w:tr w:rsidR="00F50596" w:rsidRPr="00DA574E" w14:paraId="5B460A0B" w14:textId="77777777" w:rsidTr="00F50596">
        <w:trPr>
          <w:jc w:val="center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8CC0BAD" w14:textId="77777777" w:rsidR="00F50596" w:rsidRPr="00DA574E" w:rsidRDefault="00F50596" w:rsidP="004D1D07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LAB-1046</w:t>
            </w:r>
          </w:p>
          <w:p w14:paraId="4D372E49" w14:textId="1EA893B6" w:rsidR="00F50596" w:rsidRPr="00DA574E" w:rsidRDefault="00F50596" w:rsidP="004D1D07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3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6E8C0D2" w14:textId="77777777" w:rsidR="00F50596" w:rsidRPr="00DA574E" w:rsidRDefault="00F50596" w:rsidP="004D1D07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Moleküler Biyoloji ve</w:t>
            </w:r>
          </w:p>
          <w:p w14:paraId="58F77CD6" w14:textId="2A39EB04" w:rsidR="00F50596" w:rsidRPr="00DA574E" w:rsidRDefault="00F50596" w:rsidP="004D1D07">
            <w:pPr>
              <w:rPr>
                <w:color w:val="000000"/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Genetik</w:t>
            </w:r>
          </w:p>
        </w:tc>
        <w:tc>
          <w:tcPr>
            <w:tcW w:w="1449" w:type="dxa"/>
            <w:vAlign w:val="center"/>
          </w:tcPr>
          <w:p w14:paraId="701BE3DD" w14:textId="4C128D7C" w:rsidR="00F50596" w:rsidRPr="00DA574E" w:rsidRDefault="00F50596" w:rsidP="004D1D07">
            <w:pPr>
              <w:rPr>
                <w:sz w:val="22"/>
                <w:szCs w:val="22"/>
              </w:rPr>
            </w:pPr>
            <w:r w:rsidRPr="00DA574E">
              <w:t>27/05/2025</w:t>
            </w:r>
          </w:p>
        </w:tc>
        <w:tc>
          <w:tcPr>
            <w:tcW w:w="948" w:type="dxa"/>
            <w:vAlign w:val="center"/>
          </w:tcPr>
          <w:p w14:paraId="79019376" w14:textId="589AD774" w:rsidR="00F50596" w:rsidRPr="00DA574E" w:rsidRDefault="00F50596" w:rsidP="004D1D07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10:00</w:t>
            </w:r>
          </w:p>
        </w:tc>
        <w:tc>
          <w:tcPr>
            <w:tcW w:w="1424" w:type="dxa"/>
            <w:vAlign w:val="center"/>
          </w:tcPr>
          <w:p w14:paraId="4C831193" w14:textId="4A8237EC" w:rsidR="00F50596" w:rsidRPr="00DA574E" w:rsidRDefault="00F50596" w:rsidP="004D1D07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G233</w:t>
            </w:r>
          </w:p>
        </w:tc>
      </w:tr>
      <w:tr w:rsidR="00F50596" w:rsidRPr="00DA574E" w14:paraId="7ECA5282" w14:textId="77777777" w:rsidTr="00F50596">
        <w:trPr>
          <w:jc w:val="center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7D6F68F8" w14:textId="54B821C2" w:rsidR="00F50596" w:rsidRPr="00DA574E" w:rsidRDefault="00F50596" w:rsidP="004D1D07">
            <w:pPr>
              <w:rPr>
                <w:sz w:val="22"/>
                <w:szCs w:val="22"/>
              </w:rPr>
            </w:pPr>
            <w:r w:rsidRPr="00DA574E">
              <w:rPr>
                <w:color w:val="000000"/>
                <w:sz w:val="22"/>
                <w:szCs w:val="22"/>
              </w:rPr>
              <w:t>BED-1101</w:t>
            </w:r>
          </w:p>
        </w:tc>
        <w:tc>
          <w:tcPr>
            <w:tcW w:w="3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361AFF69" w14:textId="36F3FF58" w:rsidR="00F50596" w:rsidRPr="00DA574E" w:rsidRDefault="00F50596" w:rsidP="004D1D07">
            <w:pPr>
              <w:rPr>
                <w:sz w:val="22"/>
                <w:szCs w:val="22"/>
              </w:rPr>
            </w:pPr>
            <w:r w:rsidRPr="00DA574E">
              <w:rPr>
                <w:color w:val="000000"/>
                <w:sz w:val="22"/>
                <w:szCs w:val="22"/>
              </w:rPr>
              <w:t>Beden Eğitimi</w:t>
            </w:r>
          </w:p>
        </w:tc>
        <w:tc>
          <w:tcPr>
            <w:tcW w:w="1449" w:type="dxa"/>
            <w:vAlign w:val="center"/>
          </w:tcPr>
          <w:p w14:paraId="545AFE59" w14:textId="52B4C37B" w:rsidR="00F50596" w:rsidRPr="00DA574E" w:rsidRDefault="00F50596" w:rsidP="004D1D07">
            <w:pPr>
              <w:rPr>
                <w:sz w:val="22"/>
                <w:szCs w:val="22"/>
              </w:rPr>
            </w:pPr>
            <w:r w:rsidRPr="00DA574E">
              <w:t>27/05/2025</w:t>
            </w:r>
          </w:p>
        </w:tc>
        <w:tc>
          <w:tcPr>
            <w:tcW w:w="948" w:type="dxa"/>
            <w:vAlign w:val="center"/>
          </w:tcPr>
          <w:p w14:paraId="41DC8CBA" w14:textId="6C7784AE" w:rsidR="00F50596" w:rsidRPr="00DA574E" w:rsidRDefault="00F50596" w:rsidP="004D1D07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12:00</w:t>
            </w:r>
          </w:p>
        </w:tc>
        <w:tc>
          <w:tcPr>
            <w:tcW w:w="1424" w:type="dxa"/>
            <w:vAlign w:val="center"/>
          </w:tcPr>
          <w:p w14:paraId="450F80BB" w14:textId="402A035E" w:rsidR="00F50596" w:rsidRPr="00DA574E" w:rsidRDefault="00F50596" w:rsidP="004D1D07">
            <w:pPr>
              <w:rPr>
                <w:sz w:val="22"/>
                <w:szCs w:val="22"/>
              </w:rPr>
            </w:pPr>
          </w:p>
        </w:tc>
      </w:tr>
      <w:tr w:rsidR="00F50596" w:rsidRPr="00DA574E" w14:paraId="20C254B0" w14:textId="77777777" w:rsidTr="00F50596">
        <w:trPr>
          <w:jc w:val="center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500C11EE" w14:textId="5EE38D45" w:rsidR="00F50596" w:rsidRPr="00DA574E" w:rsidRDefault="00F50596" w:rsidP="004D1D07">
            <w:pPr>
              <w:rPr>
                <w:color w:val="000000"/>
                <w:sz w:val="22"/>
                <w:szCs w:val="22"/>
              </w:rPr>
            </w:pPr>
            <w:r w:rsidRPr="00DA574E">
              <w:rPr>
                <w:color w:val="000000"/>
                <w:sz w:val="22"/>
                <w:szCs w:val="22"/>
              </w:rPr>
              <w:t>*LAB-1072</w:t>
            </w:r>
          </w:p>
        </w:tc>
        <w:tc>
          <w:tcPr>
            <w:tcW w:w="3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7A18A78E" w14:textId="5AAF7CC9" w:rsidR="00F50596" w:rsidRPr="00DA574E" w:rsidRDefault="00F50596" w:rsidP="004D1D07">
            <w:pPr>
              <w:rPr>
                <w:color w:val="000000"/>
                <w:sz w:val="22"/>
                <w:szCs w:val="22"/>
              </w:rPr>
            </w:pPr>
            <w:r w:rsidRPr="00DA574E">
              <w:rPr>
                <w:color w:val="000000"/>
                <w:sz w:val="22"/>
                <w:szCs w:val="22"/>
              </w:rPr>
              <w:t>Örnekleme Metodolojisi</w:t>
            </w:r>
          </w:p>
        </w:tc>
        <w:tc>
          <w:tcPr>
            <w:tcW w:w="1449" w:type="dxa"/>
          </w:tcPr>
          <w:p w14:paraId="14E31FBF" w14:textId="505019A0" w:rsidR="00F50596" w:rsidRPr="00DA574E" w:rsidRDefault="00F50596" w:rsidP="004D1D07">
            <w:r w:rsidRPr="00DA574E">
              <w:rPr>
                <w:sz w:val="22"/>
                <w:szCs w:val="22"/>
              </w:rPr>
              <w:t>28/05/2025</w:t>
            </w:r>
          </w:p>
        </w:tc>
        <w:tc>
          <w:tcPr>
            <w:tcW w:w="948" w:type="dxa"/>
            <w:vAlign w:val="center"/>
          </w:tcPr>
          <w:p w14:paraId="6845AB97" w14:textId="347A1E18" w:rsidR="00F50596" w:rsidRPr="00DA574E" w:rsidRDefault="00F50596" w:rsidP="004D1D07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12:00</w:t>
            </w:r>
          </w:p>
        </w:tc>
        <w:tc>
          <w:tcPr>
            <w:tcW w:w="1424" w:type="dxa"/>
            <w:vAlign w:val="center"/>
          </w:tcPr>
          <w:p w14:paraId="53D4AB74" w14:textId="4BE13D35" w:rsidR="00F50596" w:rsidRPr="00DA574E" w:rsidRDefault="00F50596" w:rsidP="004D1D07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G233</w:t>
            </w:r>
          </w:p>
        </w:tc>
      </w:tr>
      <w:tr w:rsidR="00F50596" w:rsidRPr="00DA574E" w14:paraId="3B05F22D" w14:textId="77777777" w:rsidTr="00F50596">
        <w:trPr>
          <w:jc w:val="center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907C924" w14:textId="77777777" w:rsidR="00F50596" w:rsidRPr="00DA574E" w:rsidRDefault="00F50596" w:rsidP="004D1D07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LAB-1026</w:t>
            </w:r>
          </w:p>
          <w:p w14:paraId="5A7D0B95" w14:textId="5ABC3C6C" w:rsidR="00F50596" w:rsidRPr="00DA574E" w:rsidRDefault="00F50596" w:rsidP="004D1D07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LAB-1054</w:t>
            </w:r>
          </w:p>
        </w:tc>
        <w:tc>
          <w:tcPr>
            <w:tcW w:w="3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322FAB" w14:textId="0266ECFB" w:rsidR="00F50596" w:rsidRPr="00DA574E" w:rsidRDefault="00F50596" w:rsidP="004D1D07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Temel Mikrobiyoloji</w:t>
            </w:r>
          </w:p>
        </w:tc>
        <w:tc>
          <w:tcPr>
            <w:tcW w:w="1449" w:type="dxa"/>
            <w:vAlign w:val="center"/>
          </w:tcPr>
          <w:p w14:paraId="636D23BE" w14:textId="494565FE" w:rsidR="00F50596" w:rsidRPr="00DA574E" w:rsidRDefault="00F50596" w:rsidP="004D1D07">
            <w:r w:rsidRPr="00DA574E">
              <w:t>28/05/2025</w:t>
            </w:r>
          </w:p>
        </w:tc>
        <w:tc>
          <w:tcPr>
            <w:tcW w:w="948" w:type="dxa"/>
            <w:vAlign w:val="center"/>
          </w:tcPr>
          <w:p w14:paraId="6D011673" w14:textId="36D1872F" w:rsidR="00F50596" w:rsidRPr="00DA574E" w:rsidRDefault="00F50596" w:rsidP="004D1D07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14:00</w:t>
            </w:r>
          </w:p>
        </w:tc>
        <w:tc>
          <w:tcPr>
            <w:tcW w:w="1424" w:type="dxa"/>
            <w:vAlign w:val="center"/>
          </w:tcPr>
          <w:p w14:paraId="5DC71F3B" w14:textId="1F3BE6A0" w:rsidR="00F50596" w:rsidRPr="00DA574E" w:rsidRDefault="00F50596" w:rsidP="004D1D07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H227/G233</w:t>
            </w:r>
          </w:p>
        </w:tc>
      </w:tr>
      <w:tr w:rsidR="00F50596" w:rsidRPr="00DA574E" w14:paraId="6ED64294" w14:textId="77777777" w:rsidTr="00F50596">
        <w:trPr>
          <w:jc w:val="center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54CAAE34" w14:textId="77777777" w:rsidR="00F50596" w:rsidRPr="00DA574E" w:rsidRDefault="00F50596" w:rsidP="004D1D07">
            <w:pPr>
              <w:rPr>
                <w:color w:val="000000"/>
                <w:sz w:val="22"/>
                <w:szCs w:val="22"/>
              </w:rPr>
            </w:pPr>
            <w:r w:rsidRPr="00DA574E">
              <w:rPr>
                <w:color w:val="000000"/>
                <w:sz w:val="22"/>
                <w:szCs w:val="22"/>
              </w:rPr>
              <w:t>*LAB-</w:t>
            </w:r>
          </w:p>
          <w:p w14:paraId="737DE0DF" w14:textId="7E89EECF" w:rsidR="00F50596" w:rsidRPr="00DA574E" w:rsidRDefault="00F50596" w:rsidP="004D1D07">
            <w:pPr>
              <w:rPr>
                <w:sz w:val="22"/>
                <w:szCs w:val="22"/>
              </w:rPr>
            </w:pPr>
            <w:r w:rsidRPr="00DA574E">
              <w:rPr>
                <w:color w:val="000000"/>
                <w:sz w:val="22"/>
                <w:szCs w:val="22"/>
              </w:rPr>
              <w:t>1070</w:t>
            </w:r>
          </w:p>
        </w:tc>
        <w:tc>
          <w:tcPr>
            <w:tcW w:w="3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3F28C18C" w14:textId="0C9B66F3" w:rsidR="00F50596" w:rsidRPr="00DA574E" w:rsidRDefault="00F50596" w:rsidP="004D1D07">
            <w:pPr>
              <w:rPr>
                <w:sz w:val="22"/>
                <w:szCs w:val="22"/>
              </w:rPr>
            </w:pPr>
            <w:r w:rsidRPr="00DA574E">
              <w:rPr>
                <w:color w:val="000000"/>
                <w:sz w:val="22"/>
                <w:szCs w:val="22"/>
              </w:rPr>
              <w:t xml:space="preserve">Laboratuvar Güvenliği </w:t>
            </w:r>
          </w:p>
        </w:tc>
        <w:tc>
          <w:tcPr>
            <w:tcW w:w="1449" w:type="dxa"/>
          </w:tcPr>
          <w:p w14:paraId="3629954D" w14:textId="1B1C7864" w:rsidR="00F50596" w:rsidRPr="00DA574E" w:rsidRDefault="00F50596" w:rsidP="004D1D07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29/05/2025</w:t>
            </w:r>
          </w:p>
        </w:tc>
        <w:tc>
          <w:tcPr>
            <w:tcW w:w="948" w:type="dxa"/>
            <w:vAlign w:val="center"/>
          </w:tcPr>
          <w:p w14:paraId="74517167" w14:textId="69E0D092" w:rsidR="00F50596" w:rsidRPr="00DA574E" w:rsidRDefault="00F50596" w:rsidP="004D1D07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12:00</w:t>
            </w:r>
          </w:p>
        </w:tc>
        <w:tc>
          <w:tcPr>
            <w:tcW w:w="1424" w:type="dxa"/>
            <w:vAlign w:val="center"/>
          </w:tcPr>
          <w:p w14:paraId="737872BA" w14:textId="172343B8" w:rsidR="00F50596" w:rsidRPr="00DA574E" w:rsidRDefault="00F50596" w:rsidP="004D1D07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G233</w:t>
            </w:r>
          </w:p>
        </w:tc>
      </w:tr>
      <w:tr w:rsidR="00F50596" w:rsidRPr="00DA574E" w14:paraId="34327A6F" w14:textId="77777777" w:rsidTr="00F50596">
        <w:trPr>
          <w:trHeight w:val="237"/>
          <w:jc w:val="center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2CC50F18" w14:textId="1236C180" w:rsidR="00F50596" w:rsidRPr="00DA574E" w:rsidRDefault="00F50596" w:rsidP="004D1D07">
            <w:pPr>
              <w:rPr>
                <w:sz w:val="22"/>
                <w:szCs w:val="22"/>
              </w:rPr>
            </w:pPr>
            <w:r w:rsidRPr="00DA574E">
              <w:rPr>
                <w:color w:val="000000"/>
                <w:sz w:val="22"/>
                <w:szCs w:val="22"/>
              </w:rPr>
              <w:t>LAB-1064</w:t>
            </w:r>
          </w:p>
        </w:tc>
        <w:tc>
          <w:tcPr>
            <w:tcW w:w="3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1EE0D1C7" w14:textId="59AA1707" w:rsidR="00F50596" w:rsidRPr="00DA574E" w:rsidRDefault="00F50596" w:rsidP="004D1D07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Laboratuvar Tekniği Uygulamaları</w:t>
            </w:r>
          </w:p>
        </w:tc>
        <w:tc>
          <w:tcPr>
            <w:tcW w:w="1449" w:type="dxa"/>
            <w:vAlign w:val="center"/>
          </w:tcPr>
          <w:p w14:paraId="2613B9DD" w14:textId="55A7DBFD" w:rsidR="00F50596" w:rsidRPr="00DA574E" w:rsidRDefault="00F50596" w:rsidP="004D1D07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29/05/2025</w:t>
            </w:r>
          </w:p>
        </w:tc>
        <w:tc>
          <w:tcPr>
            <w:tcW w:w="948" w:type="dxa"/>
            <w:vAlign w:val="center"/>
          </w:tcPr>
          <w:p w14:paraId="5DCE2807" w14:textId="23AF5333" w:rsidR="00F50596" w:rsidRPr="00DA574E" w:rsidRDefault="00F50596" w:rsidP="004D1D07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14:00</w:t>
            </w:r>
          </w:p>
        </w:tc>
        <w:tc>
          <w:tcPr>
            <w:tcW w:w="1424" w:type="dxa"/>
            <w:vAlign w:val="center"/>
          </w:tcPr>
          <w:p w14:paraId="48E27F17" w14:textId="1817A0A6" w:rsidR="00F50596" w:rsidRPr="00DA574E" w:rsidRDefault="00F50596" w:rsidP="004D1D07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H227</w:t>
            </w:r>
          </w:p>
        </w:tc>
      </w:tr>
      <w:tr w:rsidR="00F50596" w:rsidRPr="00DA574E" w14:paraId="42036DCA" w14:textId="77777777" w:rsidTr="00F50596">
        <w:trPr>
          <w:trHeight w:val="237"/>
          <w:jc w:val="center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1F5940" w14:textId="3E671B2D" w:rsidR="00F50596" w:rsidRPr="00DA574E" w:rsidRDefault="00F50596" w:rsidP="00B1627B">
            <w:pPr>
              <w:rPr>
                <w:sz w:val="22"/>
                <w:szCs w:val="22"/>
              </w:rPr>
            </w:pPr>
            <w:r w:rsidRPr="00DA574E">
              <w:rPr>
                <w:color w:val="000000"/>
                <w:sz w:val="22"/>
                <w:szCs w:val="22"/>
              </w:rPr>
              <w:t>LAB-1058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AFDD9F" w14:textId="148A5B93" w:rsidR="00F50596" w:rsidRPr="00DA574E" w:rsidRDefault="00F50596" w:rsidP="00B1627B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Organik Kimya</w:t>
            </w:r>
          </w:p>
        </w:tc>
        <w:tc>
          <w:tcPr>
            <w:tcW w:w="1449" w:type="dxa"/>
            <w:vAlign w:val="center"/>
          </w:tcPr>
          <w:p w14:paraId="2733DB9C" w14:textId="23D1632C" w:rsidR="00F50596" w:rsidRPr="00DA574E" w:rsidRDefault="00F50596" w:rsidP="00B1627B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30/05/2025</w:t>
            </w:r>
          </w:p>
        </w:tc>
        <w:tc>
          <w:tcPr>
            <w:tcW w:w="948" w:type="dxa"/>
            <w:vAlign w:val="center"/>
          </w:tcPr>
          <w:p w14:paraId="0B7CC29F" w14:textId="0F7476B2" w:rsidR="00F50596" w:rsidRPr="00DA574E" w:rsidRDefault="00F50596" w:rsidP="00B1627B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14:00</w:t>
            </w:r>
          </w:p>
        </w:tc>
        <w:tc>
          <w:tcPr>
            <w:tcW w:w="1424" w:type="dxa"/>
            <w:vAlign w:val="center"/>
          </w:tcPr>
          <w:p w14:paraId="4C430429" w14:textId="01FA39F3" w:rsidR="00F50596" w:rsidRPr="00DA574E" w:rsidRDefault="00F50596" w:rsidP="00B1627B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H227</w:t>
            </w:r>
          </w:p>
        </w:tc>
      </w:tr>
      <w:tr w:rsidR="00F50596" w:rsidRPr="00DA574E" w14:paraId="4C68687D" w14:textId="77777777" w:rsidTr="00F50596">
        <w:trPr>
          <w:jc w:val="center"/>
        </w:trPr>
        <w:tc>
          <w:tcPr>
            <w:tcW w:w="1271" w:type="dxa"/>
            <w:shd w:val="clear" w:color="auto" w:fill="auto"/>
            <w:vAlign w:val="bottom"/>
          </w:tcPr>
          <w:p w14:paraId="0F8FCF71" w14:textId="2D992B94" w:rsidR="00F50596" w:rsidRPr="00DA574E" w:rsidRDefault="00F50596" w:rsidP="00B1627B">
            <w:pPr>
              <w:rPr>
                <w:color w:val="000000"/>
                <w:sz w:val="22"/>
                <w:szCs w:val="22"/>
              </w:rPr>
            </w:pPr>
            <w:r w:rsidRPr="00DA574E">
              <w:rPr>
                <w:color w:val="000000"/>
                <w:sz w:val="22"/>
                <w:szCs w:val="22"/>
              </w:rPr>
              <w:t>YDİ-1102</w:t>
            </w:r>
          </w:p>
        </w:tc>
        <w:tc>
          <w:tcPr>
            <w:tcW w:w="3134" w:type="dxa"/>
            <w:shd w:val="clear" w:color="auto" w:fill="auto"/>
            <w:vAlign w:val="bottom"/>
          </w:tcPr>
          <w:p w14:paraId="1B15D0BC" w14:textId="6829948B" w:rsidR="00F50596" w:rsidRPr="00DA574E" w:rsidRDefault="00F50596" w:rsidP="00B1627B">
            <w:pPr>
              <w:rPr>
                <w:color w:val="000000"/>
                <w:sz w:val="22"/>
                <w:szCs w:val="22"/>
              </w:rPr>
            </w:pPr>
            <w:r w:rsidRPr="00DA574E">
              <w:rPr>
                <w:color w:val="000000"/>
                <w:sz w:val="22"/>
                <w:szCs w:val="22"/>
              </w:rPr>
              <w:t>Yabancı Dil II</w:t>
            </w:r>
          </w:p>
        </w:tc>
        <w:tc>
          <w:tcPr>
            <w:tcW w:w="1449" w:type="dxa"/>
            <w:vAlign w:val="center"/>
          </w:tcPr>
          <w:p w14:paraId="6B9CD242" w14:textId="7214FDEE" w:rsidR="00F50596" w:rsidRPr="00DA574E" w:rsidRDefault="00F50596" w:rsidP="00B1627B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30/05/2025</w:t>
            </w:r>
          </w:p>
        </w:tc>
        <w:tc>
          <w:tcPr>
            <w:tcW w:w="948" w:type="dxa"/>
            <w:vAlign w:val="center"/>
          </w:tcPr>
          <w:p w14:paraId="7A3B1B4B" w14:textId="06B620F5" w:rsidR="00F50596" w:rsidRPr="00DA574E" w:rsidRDefault="00F50596" w:rsidP="00B1627B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15:00</w:t>
            </w:r>
          </w:p>
        </w:tc>
        <w:tc>
          <w:tcPr>
            <w:tcW w:w="1424" w:type="dxa"/>
          </w:tcPr>
          <w:p w14:paraId="48930D0C" w14:textId="6DEC3127" w:rsidR="00F50596" w:rsidRPr="00DA574E" w:rsidRDefault="00F50596" w:rsidP="00B1627B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G233/G234</w:t>
            </w:r>
          </w:p>
        </w:tc>
      </w:tr>
      <w:tr w:rsidR="00F50596" w:rsidRPr="00DA574E" w14:paraId="7B4BAE14" w14:textId="77777777" w:rsidTr="00F50596">
        <w:trPr>
          <w:jc w:val="center"/>
        </w:trPr>
        <w:tc>
          <w:tcPr>
            <w:tcW w:w="1271" w:type="dxa"/>
            <w:shd w:val="clear" w:color="auto" w:fill="auto"/>
          </w:tcPr>
          <w:p w14:paraId="5C7D6929" w14:textId="1657A8D6" w:rsidR="00F50596" w:rsidRPr="00DA574E" w:rsidRDefault="00F50596" w:rsidP="00B1627B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LAB-1066</w:t>
            </w:r>
          </w:p>
        </w:tc>
        <w:tc>
          <w:tcPr>
            <w:tcW w:w="3134" w:type="dxa"/>
            <w:shd w:val="clear" w:color="auto" w:fill="auto"/>
          </w:tcPr>
          <w:p w14:paraId="52383D5C" w14:textId="3BF4E053" w:rsidR="00F50596" w:rsidRPr="00DA574E" w:rsidRDefault="00F50596" w:rsidP="00B1627B">
            <w:pPr>
              <w:rPr>
                <w:color w:val="000000"/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 xml:space="preserve">İstatistik </w:t>
            </w:r>
          </w:p>
        </w:tc>
        <w:tc>
          <w:tcPr>
            <w:tcW w:w="1449" w:type="dxa"/>
            <w:vAlign w:val="center"/>
          </w:tcPr>
          <w:p w14:paraId="7917F39D" w14:textId="5074E166" w:rsidR="00F50596" w:rsidRPr="00DA574E" w:rsidRDefault="00F50596" w:rsidP="00B1627B">
            <w:pPr>
              <w:rPr>
                <w:sz w:val="22"/>
                <w:szCs w:val="22"/>
              </w:rPr>
            </w:pPr>
            <w:r w:rsidRPr="00DA574E">
              <w:t>02/06/2025</w:t>
            </w:r>
          </w:p>
        </w:tc>
        <w:tc>
          <w:tcPr>
            <w:tcW w:w="948" w:type="dxa"/>
            <w:vAlign w:val="center"/>
          </w:tcPr>
          <w:p w14:paraId="26E9D788" w14:textId="2EF7E883" w:rsidR="00F50596" w:rsidRPr="00DA574E" w:rsidRDefault="00F50596" w:rsidP="00B1627B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14:00</w:t>
            </w:r>
          </w:p>
        </w:tc>
        <w:tc>
          <w:tcPr>
            <w:tcW w:w="1424" w:type="dxa"/>
            <w:vAlign w:val="center"/>
          </w:tcPr>
          <w:p w14:paraId="73FE3BDE" w14:textId="779FB6FD" w:rsidR="00F50596" w:rsidRPr="00DA574E" w:rsidRDefault="00F50596" w:rsidP="00B1627B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H227</w:t>
            </w:r>
          </w:p>
        </w:tc>
      </w:tr>
      <w:tr w:rsidR="00F50596" w:rsidRPr="00DA574E" w14:paraId="07250B99" w14:textId="77777777" w:rsidTr="00F50596">
        <w:trPr>
          <w:jc w:val="center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B2D7CC" w14:textId="72D199E1" w:rsidR="00F50596" w:rsidRPr="00DA574E" w:rsidRDefault="00F50596" w:rsidP="00B1627B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LAB-1060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0D709F" w14:textId="6E093CD4" w:rsidR="00F50596" w:rsidRPr="00DA574E" w:rsidRDefault="00F50596" w:rsidP="00B1627B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Çevre Kimyası</w:t>
            </w:r>
          </w:p>
        </w:tc>
        <w:tc>
          <w:tcPr>
            <w:tcW w:w="1449" w:type="dxa"/>
            <w:vAlign w:val="center"/>
          </w:tcPr>
          <w:p w14:paraId="22C6363A" w14:textId="525A0A0C" w:rsidR="00F50596" w:rsidRPr="00DA574E" w:rsidRDefault="00F50596" w:rsidP="00B1627B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03/06/2025</w:t>
            </w:r>
          </w:p>
        </w:tc>
        <w:tc>
          <w:tcPr>
            <w:tcW w:w="948" w:type="dxa"/>
            <w:vAlign w:val="center"/>
          </w:tcPr>
          <w:p w14:paraId="291B2444" w14:textId="3682E2A7" w:rsidR="00F50596" w:rsidRPr="00DA574E" w:rsidRDefault="00F50596" w:rsidP="00B1627B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12:00</w:t>
            </w:r>
          </w:p>
        </w:tc>
        <w:tc>
          <w:tcPr>
            <w:tcW w:w="1424" w:type="dxa"/>
            <w:vAlign w:val="center"/>
          </w:tcPr>
          <w:p w14:paraId="114B0C56" w14:textId="29F42225" w:rsidR="00F50596" w:rsidRPr="00DA574E" w:rsidRDefault="00F50596" w:rsidP="00B1627B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G233/G234</w:t>
            </w:r>
          </w:p>
        </w:tc>
      </w:tr>
      <w:tr w:rsidR="00F50596" w:rsidRPr="00DA574E" w14:paraId="1C0598FB" w14:textId="77777777" w:rsidTr="00F50596">
        <w:trPr>
          <w:jc w:val="center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96DE0D5" w14:textId="6306721A" w:rsidR="00F50596" w:rsidRPr="00DA574E" w:rsidRDefault="00F50596" w:rsidP="00B1627B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LAB-1052</w:t>
            </w:r>
          </w:p>
        </w:tc>
        <w:tc>
          <w:tcPr>
            <w:tcW w:w="3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756EE12" w14:textId="09543F64" w:rsidR="00F50596" w:rsidRPr="00DA574E" w:rsidRDefault="00F50596" w:rsidP="00B1627B">
            <w:pPr>
              <w:rPr>
                <w:color w:val="000000"/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Analitik Kimya</w:t>
            </w:r>
          </w:p>
        </w:tc>
        <w:tc>
          <w:tcPr>
            <w:tcW w:w="1449" w:type="dxa"/>
            <w:vAlign w:val="center"/>
          </w:tcPr>
          <w:p w14:paraId="71B62075" w14:textId="37A3EB4B" w:rsidR="00F50596" w:rsidRPr="00DA574E" w:rsidRDefault="00F50596" w:rsidP="00B1627B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03/03/2025</w:t>
            </w:r>
          </w:p>
        </w:tc>
        <w:tc>
          <w:tcPr>
            <w:tcW w:w="948" w:type="dxa"/>
            <w:vAlign w:val="center"/>
          </w:tcPr>
          <w:p w14:paraId="730809D5" w14:textId="5718C36A" w:rsidR="00F50596" w:rsidRPr="00DA574E" w:rsidRDefault="00F50596" w:rsidP="00B1627B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14:00</w:t>
            </w:r>
          </w:p>
        </w:tc>
        <w:tc>
          <w:tcPr>
            <w:tcW w:w="1424" w:type="dxa"/>
          </w:tcPr>
          <w:p w14:paraId="166E2EC9" w14:textId="0E2B366F" w:rsidR="00F50596" w:rsidRPr="00DA574E" w:rsidRDefault="00F50596" w:rsidP="00B1627B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H227</w:t>
            </w:r>
          </w:p>
        </w:tc>
      </w:tr>
    </w:tbl>
    <w:p w14:paraId="6DA0611C" w14:textId="4F327226" w:rsidR="00CA4A6A" w:rsidRPr="00DA574E" w:rsidRDefault="00CA4A6A" w:rsidP="00F50596">
      <w:pPr>
        <w:rPr>
          <w:b/>
        </w:rPr>
      </w:pPr>
    </w:p>
    <w:p w14:paraId="54F3E2C7" w14:textId="77777777" w:rsidR="00CA4A6A" w:rsidRPr="00DA574E" w:rsidRDefault="00CA4A6A" w:rsidP="00981490">
      <w:pPr>
        <w:jc w:val="center"/>
        <w:rPr>
          <w:b/>
        </w:rPr>
      </w:pPr>
    </w:p>
    <w:p w14:paraId="32A107C9" w14:textId="77777777" w:rsidR="00CA4A6A" w:rsidRPr="00DA574E" w:rsidRDefault="00CA4A6A" w:rsidP="00981490">
      <w:pPr>
        <w:jc w:val="center"/>
        <w:rPr>
          <w:b/>
        </w:rPr>
      </w:pPr>
    </w:p>
    <w:p w14:paraId="27DACE6A" w14:textId="786F0590" w:rsidR="00104235" w:rsidRPr="00DA574E" w:rsidRDefault="00981490" w:rsidP="00981490">
      <w:pPr>
        <w:pStyle w:val="ListeParagraf"/>
        <w:numPr>
          <w:ilvl w:val="0"/>
          <w:numId w:val="1"/>
        </w:numPr>
        <w:jc w:val="center"/>
      </w:pPr>
      <w:r w:rsidRPr="00DA574E">
        <w:rPr>
          <w:b/>
        </w:rPr>
        <w:t xml:space="preserve">SINIF </w:t>
      </w:r>
      <w:r w:rsidR="00B1627B" w:rsidRPr="00DA574E">
        <w:rPr>
          <w:b/>
        </w:rPr>
        <w:t>FİNAL</w:t>
      </w:r>
      <w:r w:rsidR="00F106C4" w:rsidRPr="00DA574E">
        <w:rPr>
          <w:b/>
        </w:rPr>
        <w:t xml:space="preserve"> PROGRAMI</w:t>
      </w:r>
    </w:p>
    <w:tbl>
      <w:tblPr>
        <w:tblStyle w:val="TabloKlavuzu"/>
        <w:tblpPr w:leftFromText="141" w:rightFromText="141" w:vertAnchor="text" w:horzAnchor="margin" w:tblpXSpec="center" w:tblpY="85"/>
        <w:tblW w:w="8234" w:type="dxa"/>
        <w:tblLook w:val="04A0" w:firstRow="1" w:lastRow="0" w:firstColumn="1" w:lastColumn="0" w:noHBand="0" w:noVBand="1"/>
      </w:tblPr>
      <w:tblGrid>
        <w:gridCol w:w="1276"/>
        <w:gridCol w:w="3272"/>
        <w:gridCol w:w="1345"/>
        <w:gridCol w:w="991"/>
        <w:gridCol w:w="1350"/>
      </w:tblGrid>
      <w:tr w:rsidR="00F50596" w:rsidRPr="00DA574E" w14:paraId="3580BFEB" w14:textId="77777777" w:rsidTr="00F50596">
        <w:tc>
          <w:tcPr>
            <w:tcW w:w="1276" w:type="dxa"/>
            <w:vAlign w:val="center"/>
          </w:tcPr>
          <w:p w14:paraId="70EBA147" w14:textId="77777777" w:rsidR="00F50596" w:rsidRPr="00DA574E" w:rsidRDefault="00F50596" w:rsidP="00F50596">
            <w:pPr>
              <w:jc w:val="center"/>
              <w:rPr>
                <w:b/>
              </w:rPr>
            </w:pPr>
            <w:r w:rsidRPr="00DA574E">
              <w:rPr>
                <w:b/>
              </w:rPr>
              <w:t>KOD</w:t>
            </w:r>
          </w:p>
        </w:tc>
        <w:tc>
          <w:tcPr>
            <w:tcW w:w="3272" w:type="dxa"/>
            <w:vAlign w:val="center"/>
          </w:tcPr>
          <w:p w14:paraId="1A9702A7" w14:textId="77777777" w:rsidR="00F50596" w:rsidRPr="00DA574E" w:rsidRDefault="00F50596" w:rsidP="00F50596">
            <w:pPr>
              <w:jc w:val="center"/>
              <w:rPr>
                <w:b/>
              </w:rPr>
            </w:pPr>
            <w:r w:rsidRPr="00DA574E">
              <w:rPr>
                <w:b/>
              </w:rPr>
              <w:t>DERSİN ADI</w:t>
            </w:r>
          </w:p>
        </w:tc>
        <w:tc>
          <w:tcPr>
            <w:tcW w:w="1345" w:type="dxa"/>
            <w:vAlign w:val="center"/>
          </w:tcPr>
          <w:p w14:paraId="2E4D7CD6" w14:textId="77777777" w:rsidR="00F50596" w:rsidRPr="00DA574E" w:rsidRDefault="00F50596" w:rsidP="00F50596">
            <w:pPr>
              <w:jc w:val="center"/>
              <w:rPr>
                <w:b/>
              </w:rPr>
            </w:pPr>
            <w:r w:rsidRPr="00DA574E">
              <w:rPr>
                <w:b/>
              </w:rPr>
              <w:t>SINAV TARİHİ</w:t>
            </w:r>
          </w:p>
        </w:tc>
        <w:tc>
          <w:tcPr>
            <w:tcW w:w="991" w:type="dxa"/>
            <w:vAlign w:val="center"/>
          </w:tcPr>
          <w:p w14:paraId="6DBAF21C" w14:textId="77777777" w:rsidR="00F50596" w:rsidRPr="00DA574E" w:rsidRDefault="00F50596" w:rsidP="00F50596">
            <w:pPr>
              <w:jc w:val="center"/>
              <w:rPr>
                <w:b/>
              </w:rPr>
            </w:pPr>
            <w:r w:rsidRPr="00DA574E">
              <w:rPr>
                <w:b/>
              </w:rPr>
              <w:t>SINAV SAATİ</w:t>
            </w:r>
          </w:p>
        </w:tc>
        <w:tc>
          <w:tcPr>
            <w:tcW w:w="1350" w:type="dxa"/>
            <w:vAlign w:val="center"/>
          </w:tcPr>
          <w:p w14:paraId="37E70A3E" w14:textId="77777777" w:rsidR="00F50596" w:rsidRPr="00DA574E" w:rsidRDefault="00F50596" w:rsidP="00F50596">
            <w:pPr>
              <w:jc w:val="center"/>
              <w:rPr>
                <w:b/>
              </w:rPr>
            </w:pPr>
            <w:r w:rsidRPr="00DA574E">
              <w:rPr>
                <w:b/>
              </w:rPr>
              <w:t>SINAV YERİ</w:t>
            </w:r>
          </w:p>
        </w:tc>
      </w:tr>
      <w:tr w:rsidR="00F50596" w:rsidRPr="00DA574E" w14:paraId="57EA6A0B" w14:textId="77777777" w:rsidTr="00F50596"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4F7A95" w14:textId="77777777" w:rsidR="00F50596" w:rsidRPr="00DA574E" w:rsidRDefault="00F50596" w:rsidP="00F50596">
            <w:pPr>
              <w:rPr>
                <w:sz w:val="22"/>
                <w:szCs w:val="22"/>
              </w:rPr>
            </w:pPr>
            <w:r w:rsidRPr="00DA574E">
              <w:rPr>
                <w:color w:val="000000"/>
                <w:sz w:val="22"/>
                <w:szCs w:val="22"/>
              </w:rPr>
              <w:t>LAB-2028</w:t>
            </w:r>
          </w:p>
        </w:tc>
        <w:tc>
          <w:tcPr>
            <w:tcW w:w="3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1E624C" w14:textId="77777777" w:rsidR="00F50596" w:rsidRPr="00DA574E" w:rsidRDefault="00F50596" w:rsidP="00F50596">
            <w:pPr>
              <w:rPr>
                <w:sz w:val="22"/>
                <w:szCs w:val="22"/>
              </w:rPr>
            </w:pPr>
            <w:r w:rsidRPr="00DA574E">
              <w:rPr>
                <w:color w:val="000000"/>
                <w:sz w:val="22"/>
                <w:szCs w:val="22"/>
              </w:rPr>
              <w:t>Bitki Analizleri</w:t>
            </w:r>
          </w:p>
        </w:tc>
        <w:tc>
          <w:tcPr>
            <w:tcW w:w="1345" w:type="dxa"/>
            <w:vAlign w:val="center"/>
          </w:tcPr>
          <w:p w14:paraId="3BADD1FB" w14:textId="77777777" w:rsidR="00F50596" w:rsidRPr="00DA574E" w:rsidRDefault="00F50596" w:rsidP="00F50596">
            <w:r w:rsidRPr="00DA574E">
              <w:t>26/05/2025</w:t>
            </w:r>
          </w:p>
        </w:tc>
        <w:tc>
          <w:tcPr>
            <w:tcW w:w="991" w:type="dxa"/>
            <w:vAlign w:val="center"/>
          </w:tcPr>
          <w:p w14:paraId="165D51E5" w14:textId="77777777" w:rsidR="00F50596" w:rsidRPr="00DA574E" w:rsidRDefault="00F50596" w:rsidP="00F50596">
            <w:pPr>
              <w:rPr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14:00</w:t>
            </w:r>
          </w:p>
        </w:tc>
        <w:tc>
          <w:tcPr>
            <w:tcW w:w="1350" w:type="dxa"/>
            <w:vAlign w:val="center"/>
          </w:tcPr>
          <w:p w14:paraId="151B6B27" w14:textId="77777777" w:rsidR="00F50596" w:rsidRPr="00DA574E" w:rsidRDefault="00F50596" w:rsidP="00F50596">
            <w:r w:rsidRPr="00DA574E">
              <w:rPr>
                <w:sz w:val="22"/>
                <w:szCs w:val="22"/>
              </w:rPr>
              <w:t>H227/G233</w:t>
            </w:r>
          </w:p>
        </w:tc>
      </w:tr>
      <w:tr w:rsidR="00F50596" w:rsidRPr="00DA574E" w14:paraId="43708120" w14:textId="77777777" w:rsidTr="00F50596"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F30EA6" w14:textId="77777777" w:rsidR="00F50596" w:rsidRPr="00DA574E" w:rsidRDefault="00F50596" w:rsidP="00F50596">
            <w:pPr>
              <w:rPr>
                <w:color w:val="000000"/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LAB-2036</w:t>
            </w:r>
          </w:p>
        </w:tc>
        <w:tc>
          <w:tcPr>
            <w:tcW w:w="3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85CA4D" w14:textId="77777777" w:rsidR="00F50596" w:rsidRPr="00DA574E" w:rsidRDefault="00F50596" w:rsidP="00F50596">
            <w:pPr>
              <w:rPr>
                <w:color w:val="000000"/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Tıbbi Analiz Teknikleri</w:t>
            </w:r>
          </w:p>
        </w:tc>
        <w:tc>
          <w:tcPr>
            <w:tcW w:w="1345" w:type="dxa"/>
            <w:vAlign w:val="center"/>
          </w:tcPr>
          <w:p w14:paraId="38AEB734" w14:textId="77777777" w:rsidR="00F50596" w:rsidRPr="00DA574E" w:rsidRDefault="00F50596" w:rsidP="00F50596">
            <w:r w:rsidRPr="00DA574E">
              <w:t>27/05/2025</w:t>
            </w:r>
          </w:p>
        </w:tc>
        <w:tc>
          <w:tcPr>
            <w:tcW w:w="991" w:type="dxa"/>
            <w:vAlign w:val="center"/>
          </w:tcPr>
          <w:p w14:paraId="21B70774" w14:textId="77777777" w:rsidR="00F50596" w:rsidRPr="00DA574E" w:rsidRDefault="00F50596" w:rsidP="00F50596">
            <w:r w:rsidRPr="00DA574E">
              <w:rPr>
                <w:sz w:val="22"/>
                <w:szCs w:val="22"/>
              </w:rPr>
              <w:t>11:00</w:t>
            </w:r>
          </w:p>
        </w:tc>
        <w:tc>
          <w:tcPr>
            <w:tcW w:w="1350" w:type="dxa"/>
            <w:vAlign w:val="center"/>
          </w:tcPr>
          <w:p w14:paraId="05A5C483" w14:textId="77777777" w:rsidR="00F50596" w:rsidRPr="00DA574E" w:rsidRDefault="00F50596" w:rsidP="00F50596">
            <w:r w:rsidRPr="00DA574E">
              <w:t>G233/G234</w:t>
            </w:r>
          </w:p>
        </w:tc>
      </w:tr>
      <w:tr w:rsidR="00F50596" w:rsidRPr="00DA574E" w14:paraId="7C6E8A7A" w14:textId="77777777" w:rsidTr="00F50596"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16708E" w14:textId="77777777" w:rsidR="00F50596" w:rsidRPr="00DA574E" w:rsidRDefault="00F50596" w:rsidP="00F50596">
            <w:pPr>
              <w:rPr>
                <w:color w:val="000000"/>
              </w:rPr>
            </w:pPr>
            <w:r w:rsidRPr="00DA574E">
              <w:rPr>
                <w:sz w:val="22"/>
                <w:szCs w:val="22"/>
              </w:rPr>
              <w:t>LAB-2040</w:t>
            </w:r>
          </w:p>
        </w:tc>
        <w:tc>
          <w:tcPr>
            <w:tcW w:w="3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E8DFD0" w14:textId="77777777" w:rsidR="00F50596" w:rsidRPr="00DA574E" w:rsidRDefault="00F50596" w:rsidP="00F50596">
            <w:r w:rsidRPr="00DA574E">
              <w:rPr>
                <w:sz w:val="22"/>
                <w:szCs w:val="22"/>
              </w:rPr>
              <w:t>Teknik İngilizce</w:t>
            </w:r>
          </w:p>
        </w:tc>
        <w:tc>
          <w:tcPr>
            <w:tcW w:w="1345" w:type="dxa"/>
            <w:vAlign w:val="center"/>
          </w:tcPr>
          <w:p w14:paraId="79DEFB70" w14:textId="77777777" w:rsidR="00F50596" w:rsidRPr="00DA574E" w:rsidRDefault="00F50596" w:rsidP="00F50596">
            <w:r w:rsidRPr="00DA574E">
              <w:t>27/05/2025</w:t>
            </w:r>
          </w:p>
        </w:tc>
        <w:tc>
          <w:tcPr>
            <w:tcW w:w="991" w:type="dxa"/>
            <w:vAlign w:val="center"/>
          </w:tcPr>
          <w:p w14:paraId="7A60DF76" w14:textId="77777777" w:rsidR="00F50596" w:rsidRPr="00DA574E" w:rsidRDefault="00F50596" w:rsidP="00F50596">
            <w:r w:rsidRPr="00DA574E">
              <w:rPr>
                <w:sz w:val="22"/>
                <w:szCs w:val="22"/>
              </w:rPr>
              <w:t>13:00</w:t>
            </w:r>
          </w:p>
        </w:tc>
        <w:tc>
          <w:tcPr>
            <w:tcW w:w="1350" w:type="dxa"/>
            <w:vAlign w:val="center"/>
          </w:tcPr>
          <w:p w14:paraId="7169A1BC" w14:textId="77777777" w:rsidR="00F50596" w:rsidRPr="00DA574E" w:rsidRDefault="00F50596" w:rsidP="00F50596">
            <w:r w:rsidRPr="00DA574E">
              <w:t>G233/G234</w:t>
            </w:r>
          </w:p>
        </w:tc>
      </w:tr>
      <w:tr w:rsidR="00F50596" w:rsidRPr="00DA574E" w14:paraId="0F51F014" w14:textId="77777777" w:rsidTr="00F50596"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C35ACA" w14:textId="77777777" w:rsidR="00F50596" w:rsidRPr="00DA574E" w:rsidRDefault="00F50596" w:rsidP="00F50596">
            <w:pPr>
              <w:rPr>
                <w:color w:val="000000"/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LAB-2030</w:t>
            </w:r>
          </w:p>
        </w:tc>
        <w:tc>
          <w:tcPr>
            <w:tcW w:w="3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7EC395" w14:textId="77777777" w:rsidR="00F50596" w:rsidRPr="00DA574E" w:rsidRDefault="00F50596" w:rsidP="00F50596">
            <w:pPr>
              <w:rPr>
                <w:color w:val="000000"/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Su Analizleri</w:t>
            </w:r>
          </w:p>
        </w:tc>
        <w:tc>
          <w:tcPr>
            <w:tcW w:w="1345" w:type="dxa"/>
            <w:vAlign w:val="center"/>
          </w:tcPr>
          <w:p w14:paraId="062220EC" w14:textId="77777777" w:rsidR="00F50596" w:rsidRPr="00DA574E" w:rsidRDefault="00F50596" w:rsidP="00F50596">
            <w:r w:rsidRPr="00DA574E">
              <w:t>28/05/2025</w:t>
            </w:r>
          </w:p>
        </w:tc>
        <w:tc>
          <w:tcPr>
            <w:tcW w:w="991" w:type="dxa"/>
            <w:vAlign w:val="center"/>
          </w:tcPr>
          <w:p w14:paraId="66559F86" w14:textId="77777777" w:rsidR="00F50596" w:rsidRPr="00DA574E" w:rsidRDefault="00F50596" w:rsidP="00F50596">
            <w:r w:rsidRPr="00DA574E">
              <w:rPr>
                <w:sz w:val="22"/>
                <w:szCs w:val="22"/>
              </w:rPr>
              <w:t>11:00</w:t>
            </w:r>
          </w:p>
        </w:tc>
        <w:tc>
          <w:tcPr>
            <w:tcW w:w="1350" w:type="dxa"/>
            <w:vAlign w:val="center"/>
          </w:tcPr>
          <w:p w14:paraId="7DD5D4CE" w14:textId="77777777" w:rsidR="00F50596" w:rsidRPr="00DA574E" w:rsidRDefault="00F50596" w:rsidP="00F50596">
            <w:r w:rsidRPr="00DA574E">
              <w:t>G233/G234</w:t>
            </w:r>
          </w:p>
        </w:tc>
      </w:tr>
      <w:tr w:rsidR="00F50596" w:rsidRPr="00DA574E" w14:paraId="0FFD3215" w14:textId="77777777" w:rsidTr="00F50596"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73F1E0" w14:textId="77777777" w:rsidR="00F50596" w:rsidRPr="00DA574E" w:rsidRDefault="00F50596" w:rsidP="00F50596">
            <w:r w:rsidRPr="00DA574E">
              <w:rPr>
                <w:sz w:val="22"/>
                <w:szCs w:val="22"/>
              </w:rPr>
              <w:t>LAB-2038</w:t>
            </w:r>
          </w:p>
        </w:tc>
        <w:tc>
          <w:tcPr>
            <w:tcW w:w="3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130A92" w14:textId="77777777" w:rsidR="00F50596" w:rsidRPr="00DA574E" w:rsidRDefault="00F50596" w:rsidP="00F50596">
            <w:r w:rsidRPr="00DA574E">
              <w:rPr>
                <w:sz w:val="22"/>
                <w:szCs w:val="22"/>
              </w:rPr>
              <w:t>Gıda Analizleri II</w:t>
            </w:r>
          </w:p>
        </w:tc>
        <w:tc>
          <w:tcPr>
            <w:tcW w:w="1345" w:type="dxa"/>
            <w:vAlign w:val="center"/>
          </w:tcPr>
          <w:p w14:paraId="618967F7" w14:textId="77777777" w:rsidR="00F50596" w:rsidRPr="00DA574E" w:rsidRDefault="00F50596" w:rsidP="00F50596">
            <w:r w:rsidRPr="00DA574E">
              <w:t>29/05/2025</w:t>
            </w:r>
          </w:p>
        </w:tc>
        <w:tc>
          <w:tcPr>
            <w:tcW w:w="991" w:type="dxa"/>
            <w:vAlign w:val="center"/>
          </w:tcPr>
          <w:p w14:paraId="6F666244" w14:textId="77777777" w:rsidR="00F50596" w:rsidRPr="00DA574E" w:rsidRDefault="00F50596" w:rsidP="00F50596">
            <w:r w:rsidRPr="00DA574E">
              <w:t>11:00</w:t>
            </w:r>
          </w:p>
        </w:tc>
        <w:tc>
          <w:tcPr>
            <w:tcW w:w="1350" w:type="dxa"/>
            <w:vAlign w:val="center"/>
          </w:tcPr>
          <w:p w14:paraId="45D4CE5A" w14:textId="77777777" w:rsidR="00F50596" w:rsidRPr="00DA574E" w:rsidRDefault="00F50596" w:rsidP="00F50596">
            <w:r w:rsidRPr="00DA574E">
              <w:t>G233/G234</w:t>
            </w:r>
          </w:p>
        </w:tc>
      </w:tr>
      <w:tr w:rsidR="00F50596" w:rsidRPr="00DA574E" w14:paraId="56348D42" w14:textId="77777777" w:rsidTr="00F50596"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770BDE" w14:textId="77777777" w:rsidR="00F50596" w:rsidRPr="00DA574E" w:rsidRDefault="00F50596" w:rsidP="00F50596">
            <w:pPr>
              <w:rPr>
                <w:color w:val="000000"/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LAB-2034</w:t>
            </w:r>
          </w:p>
        </w:tc>
        <w:tc>
          <w:tcPr>
            <w:tcW w:w="3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0F455A" w14:textId="77777777" w:rsidR="00F50596" w:rsidRPr="00DA574E" w:rsidRDefault="00F50596" w:rsidP="00F50596">
            <w:pPr>
              <w:rPr>
                <w:color w:val="000000"/>
                <w:sz w:val="22"/>
                <w:szCs w:val="22"/>
              </w:rPr>
            </w:pPr>
            <w:r w:rsidRPr="00DA574E">
              <w:rPr>
                <w:sz w:val="22"/>
                <w:szCs w:val="22"/>
              </w:rPr>
              <w:t>Çevre Kimyası ve Uygulamaları</w:t>
            </w:r>
          </w:p>
        </w:tc>
        <w:tc>
          <w:tcPr>
            <w:tcW w:w="1345" w:type="dxa"/>
            <w:vAlign w:val="center"/>
          </w:tcPr>
          <w:p w14:paraId="05E4515C" w14:textId="77777777" w:rsidR="00F50596" w:rsidRPr="00DA574E" w:rsidRDefault="00F50596" w:rsidP="00F50596">
            <w:r w:rsidRPr="00DA574E">
              <w:t>30/05/2025</w:t>
            </w:r>
          </w:p>
        </w:tc>
        <w:tc>
          <w:tcPr>
            <w:tcW w:w="991" w:type="dxa"/>
            <w:vAlign w:val="center"/>
          </w:tcPr>
          <w:p w14:paraId="2311EAB9" w14:textId="77777777" w:rsidR="00F50596" w:rsidRPr="00DA574E" w:rsidRDefault="00F50596" w:rsidP="00F50596">
            <w:r w:rsidRPr="00DA574E">
              <w:t>11:00</w:t>
            </w:r>
          </w:p>
        </w:tc>
        <w:tc>
          <w:tcPr>
            <w:tcW w:w="1350" w:type="dxa"/>
            <w:vAlign w:val="center"/>
          </w:tcPr>
          <w:p w14:paraId="01668CCF" w14:textId="77777777" w:rsidR="00F50596" w:rsidRPr="00DA574E" w:rsidRDefault="00F50596" w:rsidP="00F50596">
            <w:r w:rsidRPr="00DA574E">
              <w:t>G233/G234</w:t>
            </w:r>
          </w:p>
        </w:tc>
      </w:tr>
      <w:tr w:rsidR="00F50596" w:rsidRPr="00DA574E" w14:paraId="234D38F6" w14:textId="77777777" w:rsidTr="00F50596"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1BEF53" w14:textId="77777777" w:rsidR="00F50596" w:rsidRPr="00DA574E" w:rsidRDefault="00F50596" w:rsidP="00F50596">
            <w:r w:rsidRPr="00DA574E">
              <w:rPr>
                <w:sz w:val="22"/>
                <w:szCs w:val="22"/>
              </w:rPr>
              <w:t>LAB-2046</w:t>
            </w:r>
          </w:p>
        </w:tc>
        <w:tc>
          <w:tcPr>
            <w:tcW w:w="3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B919FE" w14:textId="77777777" w:rsidR="00F50596" w:rsidRPr="00DA574E" w:rsidRDefault="00F50596" w:rsidP="00F50596">
            <w:r w:rsidRPr="00DA574E">
              <w:rPr>
                <w:sz w:val="22"/>
                <w:szCs w:val="22"/>
              </w:rPr>
              <w:t>Polimer Teknolojisi</w:t>
            </w:r>
          </w:p>
        </w:tc>
        <w:tc>
          <w:tcPr>
            <w:tcW w:w="1345" w:type="dxa"/>
            <w:vAlign w:val="center"/>
          </w:tcPr>
          <w:p w14:paraId="7B27131D" w14:textId="77777777" w:rsidR="00F50596" w:rsidRPr="00DA574E" w:rsidRDefault="00F50596" w:rsidP="00F50596">
            <w:r w:rsidRPr="00DA574E">
              <w:t>30/05/2025</w:t>
            </w:r>
          </w:p>
        </w:tc>
        <w:tc>
          <w:tcPr>
            <w:tcW w:w="991" w:type="dxa"/>
            <w:vAlign w:val="center"/>
          </w:tcPr>
          <w:p w14:paraId="25154AD4" w14:textId="77777777" w:rsidR="00F50596" w:rsidRPr="00DA574E" w:rsidRDefault="00F50596" w:rsidP="00F50596">
            <w:r w:rsidRPr="00DA574E">
              <w:t>13:00</w:t>
            </w:r>
          </w:p>
        </w:tc>
        <w:tc>
          <w:tcPr>
            <w:tcW w:w="1350" w:type="dxa"/>
            <w:vAlign w:val="center"/>
          </w:tcPr>
          <w:p w14:paraId="3CE47444" w14:textId="77777777" w:rsidR="00F50596" w:rsidRPr="00DA574E" w:rsidRDefault="00F50596" w:rsidP="00F50596">
            <w:r w:rsidRPr="00DA574E">
              <w:t>G233/G234</w:t>
            </w:r>
          </w:p>
        </w:tc>
      </w:tr>
      <w:tr w:rsidR="00F50596" w:rsidRPr="00DA574E" w14:paraId="1AAE9909" w14:textId="77777777" w:rsidTr="00F50596"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8EEA31" w14:textId="77777777" w:rsidR="00F50596" w:rsidRPr="00DA574E" w:rsidRDefault="00F50596" w:rsidP="00F50596">
            <w:r w:rsidRPr="00DA574E">
              <w:rPr>
                <w:sz w:val="22"/>
                <w:szCs w:val="22"/>
              </w:rPr>
              <w:t>LAB-2042</w:t>
            </w:r>
          </w:p>
        </w:tc>
        <w:tc>
          <w:tcPr>
            <w:tcW w:w="3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BB35D0" w14:textId="77777777" w:rsidR="00F50596" w:rsidRPr="00DA574E" w:rsidRDefault="00F50596" w:rsidP="00F50596">
            <w:r w:rsidRPr="00DA574E">
              <w:rPr>
                <w:sz w:val="22"/>
                <w:szCs w:val="22"/>
              </w:rPr>
              <w:t>Gıda Katkı Maddeleri</w:t>
            </w:r>
          </w:p>
        </w:tc>
        <w:tc>
          <w:tcPr>
            <w:tcW w:w="1345" w:type="dxa"/>
          </w:tcPr>
          <w:p w14:paraId="7E0C487F" w14:textId="77777777" w:rsidR="00F50596" w:rsidRPr="00DA574E" w:rsidRDefault="00F50596" w:rsidP="00F50596">
            <w:r w:rsidRPr="00DA574E">
              <w:t>02/06/2025</w:t>
            </w:r>
          </w:p>
        </w:tc>
        <w:tc>
          <w:tcPr>
            <w:tcW w:w="991" w:type="dxa"/>
            <w:vAlign w:val="center"/>
          </w:tcPr>
          <w:p w14:paraId="38462B78" w14:textId="77777777" w:rsidR="00F50596" w:rsidRPr="00DA574E" w:rsidRDefault="00F50596" w:rsidP="00F50596">
            <w:r w:rsidRPr="00DA574E">
              <w:rPr>
                <w:sz w:val="22"/>
                <w:szCs w:val="22"/>
              </w:rPr>
              <w:t>12:00</w:t>
            </w:r>
          </w:p>
        </w:tc>
        <w:tc>
          <w:tcPr>
            <w:tcW w:w="1350" w:type="dxa"/>
            <w:vAlign w:val="center"/>
          </w:tcPr>
          <w:p w14:paraId="76FE73D5" w14:textId="77777777" w:rsidR="00F50596" w:rsidRPr="00DA574E" w:rsidRDefault="00F50596" w:rsidP="00F50596">
            <w:r w:rsidRPr="00DA574E">
              <w:t>G233/G234</w:t>
            </w:r>
          </w:p>
        </w:tc>
      </w:tr>
      <w:tr w:rsidR="00F50596" w14:paraId="598D1A03" w14:textId="77777777" w:rsidTr="007501E5"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319C0D" w14:textId="77777777" w:rsidR="00F50596" w:rsidRPr="00DA574E" w:rsidRDefault="00F50596" w:rsidP="00F50596">
            <w:r w:rsidRPr="00DA574E">
              <w:rPr>
                <w:color w:val="000000"/>
                <w:sz w:val="22"/>
                <w:szCs w:val="22"/>
              </w:rPr>
              <w:t>LAB-2032</w:t>
            </w:r>
          </w:p>
        </w:tc>
        <w:tc>
          <w:tcPr>
            <w:tcW w:w="3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3C77E4" w14:textId="77777777" w:rsidR="00F50596" w:rsidRPr="00DA574E" w:rsidRDefault="00F50596" w:rsidP="00F50596">
            <w:r w:rsidRPr="00DA574E">
              <w:rPr>
                <w:color w:val="000000"/>
                <w:sz w:val="22"/>
                <w:szCs w:val="22"/>
              </w:rPr>
              <w:t>Toprak Analizi</w:t>
            </w:r>
          </w:p>
        </w:tc>
        <w:tc>
          <w:tcPr>
            <w:tcW w:w="1345" w:type="dxa"/>
            <w:vAlign w:val="center"/>
          </w:tcPr>
          <w:p w14:paraId="7BD01F25" w14:textId="77777777" w:rsidR="00F50596" w:rsidRPr="00DA574E" w:rsidRDefault="00F50596" w:rsidP="00F50596">
            <w:r w:rsidRPr="00DA574E">
              <w:t>02/06/2025</w:t>
            </w:r>
          </w:p>
        </w:tc>
        <w:tc>
          <w:tcPr>
            <w:tcW w:w="991" w:type="dxa"/>
            <w:vAlign w:val="center"/>
          </w:tcPr>
          <w:p w14:paraId="7A47CCEB" w14:textId="77777777" w:rsidR="00F50596" w:rsidRPr="00DA574E" w:rsidRDefault="00F50596" w:rsidP="00F50596">
            <w:r w:rsidRPr="00DA574E">
              <w:t>13:00</w:t>
            </w:r>
          </w:p>
        </w:tc>
        <w:tc>
          <w:tcPr>
            <w:tcW w:w="1350" w:type="dxa"/>
            <w:vAlign w:val="center"/>
          </w:tcPr>
          <w:p w14:paraId="2F8D4497" w14:textId="77777777" w:rsidR="00F50596" w:rsidRPr="00EB6B2B" w:rsidRDefault="00F50596" w:rsidP="00F50596">
            <w:r w:rsidRPr="00DA574E">
              <w:t>G233/G234</w:t>
            </w:r>
          </w:p>
        </w:tc>
      </w:tr>
      <w:tr w:rsidR="007501E5" w14:paraId="2CD3C052" w14:textId="77777777" w:rsidTr="008D6B50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CE1ECA" w14:textId="7ED6D2ED" w:rsidR="007501E5" w:rsidRPr="00DA574E" w:rsidRDefault="007501E5" w:rsidP="007501E5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Dİ-1002</w:t>
            </w:r>
          </w:p>
        </w:tc>
        <w:tc>
          <w:tcPr>
            <w:tcW w:w="32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7FE049" w14:textId="7B1A4676" w:rsidR="007501E5" w:rsidRPr="00DA574E" w:rsidRDefault="007501E5" w:rsidP="007501E5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ürk Dili II</w:t>
            </w:r>
          </w:p>
        </w:tc>
        <w:tc>
          <w:tcPr>
            <w:tcW w:w="1345" w:type="dxa"/>
            <w:vAlign w:val="center"/>
          </w:tcPr>
          <w:p w14:paraId="06CC0D24" w14:textId="4506013D" w:rsidR="007501E5" w:rsidRPr="00DA574E" w:rsidRDefault="007501E5" w:rsidP="007501E5">
            <w:r w:rsidRPr="00DA574E">
              <w:t>27/05/2025</w:t>
            </w:r>
          </w:p>
        </w:tc>
        <w:tc>
          <w:tcPr>
            <w:tcW w:w="991" w:type="dxa"/>
            <w:vAlign w:val="center"/>
          </w:tcPr>
          <w:p w14:paraId="5D20CF88" w14:textId="3E3D2B3A" w:rsidR="007501E5" w:rsidRPr="00DA574E" w:rsidRDefault="007501E5" w:rsidP="007501E5">
            <w:r>
              <w:t>14:00</w:t>
            </w:r>
          </w:p>
        </w:tc>
        <w:tc>
          <w:tcPr>
            <w:tcW w:w="1350" w:type="dxa"/>
          </w:tcPr>
          <w:p w14:paraId="4EC669C0" w14:textId="2903ADAD" w:rsidR="007501E5" w:rsidRPr="00DA574E" w:rsidRDefault="007501E5" w:rsidP="007501E5">
            <w:r w:rsidRPr="00E154B8">
              <w:t>G233/G234</w:t>
            </w:r>
          </w:p>
        </w:tc>
      </w:tr>
      <w:tr w:rsidR="007501E5" w14:paraId="7EE8D9D3" w14:textId="77777777" w:rsidTr="008D6B50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568C3B" w14:textId="36AF81AF" w:rsidR="007501E5" w:rsidRPr="00DA574E" w:rsidRDefault="007501E5" w:rsidP="007501E5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ATA-1002</w:t>
            </w:r>
          </w:p>
        </w:tc>
        <w:tc>
          <w:tcPr>
            <w:tcW w:w="32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4E761F" w14:textId="602936EA" w:rsidR="007501E5" w:rsidRPr="00524A5C" w:rsidRDefault="007501E5" w:rsidP="007501E5">
            <w:pPr>
              <w:rPr>
                <w:color w:val="000000"/>
                <w:sz w:val="20"/>
                <w:szCs w:val="20"/>
              </w:rPr>
            </w:pPr>
            <w:bookmarkStart w:id="0" w:name="_GoBack"/>
            <w:r w:rsidRPr="00524A5C">
              <w:rPr>
                <w:color w:val="000000"/>
                <w:sz w:val="20"/>
                <w:szCs w:val="20"/>
              </w:rPr>
              <w:t>Atatürk İlkeleri ve İnkılap Tarihi</w:t>
            </w:r>
            <w:r w:rsidR="00524A5C" w:rsidRPr="00524A5C">
              <w:rPr>
                <w:color w:val="000000"/>
                <w:sz w:val="20"/>
                <w:szCs w:val="20"/>
              </w:rPr>
              <w:t xml:space="preserve"> II</w:t>
            </w:r>
            <w:bookmarkEnd w:id="0"/>
          </w:p>
        </w:tc>
        <w:tc>
          <w:tcPr>
            <w:tcW w:w="1345" w:type="dxa"/>
            <w:vAlign w:val="center"/>
          </w:tcPr>
          <w:p w14:paraId="65165010" w14:textId="126A5C6D" w:rsidR="007501E5" w:rsidRPr="00DA574E" w:rsidRDefault="007501E5" w:rsidP="007501E5">
            <w:r w:rsidRPr="00DA574E">
              <w:t>27/05/2025</w:t>
            </w:r>
          </w:p>
        </w:tc>
        <w:tc>
          <w:tcPr>
            <w:tcW w:w="991" w:type="dxa"/>
            <w:vAlign w:val="center"/>
          </w:tcPr>
          <w:p w14:paraId="240A569F" w14:textId="4F7338F4" w:rsidR="007501E5" w:rsidRPr="00DA574E" w:rsidRDefault="007501E5" w:rsidP="007501E5">
            <w:r>
              <w:t>13:00</w:t>
            </w:r>
          </w:p>
        </w:tc>
        <w:tc>
          <w:tcPr>
            <w:tcW w:w="1350" w:type="dxa"/>
          </w:tcPr>
          <w:p w14:paraId="3BA9DF50" w14:textId="0D2A9400" w:rsidR="007501E5" w:rsidRPr="00DA574E" w:rsidRDefault="007501E5" w:rsidP="007501E5">
            <w:r w:rsidRPr="00E154B8">
              <w:t>G233/G234</w:t>
            </w:r>
          </w:p>
        </w:tc>
      </w:tr>
    </w:tbl>
    <w:p w14:paraId="102D6DC9" w14:textId="77777777" w:rsidR="00104235" w:rsidRPr="00DA574E" w:rsidRDefault="00104235"/>
    <w:p w14:paraId="284C8060" w14:textId="0A6F7B0E" w:rsidR="00914E5F" w:rsidRDefault="00914E5F" w:rsidP="00871605"/>
    <w:sectPr w:rsidR="00914E5F" w:rsidSect="00F50596">
      <w:pgSz w:w="11906" w:h="16838"/>
      <w:pgMar w:top="1417" w:right="851" w:bottom="1417" w:left="28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4584218"/>
    <w:multiLevelType w:val="hybridMultilevel"/>
    <w:tmpl w:val="A3046A52"/>
    <w:lvl w:ilvl="0" w:tplc="6DFA73A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E218A7"/>
    <w:multiLevelType w:val="multilevel"/>
    <w:tmpl w:val="DFAAFE4E"/>
    <w:lvl w:ilvl="0">
      <w:start w:val="2022"/>
      <w:numFmt w:val="decimal"/>
      <w:lvlText w:val="%1"/>
      <w:lvlJc w:val="left"/>
      <w:pPr>
        <w:ind w:left="1040" w:hanging="1040"/>
      </w:pPr>
      <w:rPr>
        <w:rFonts w:hint="default"/>
      </w:rPr>
    </w:lvl>
    <w:lvl w:ilvl="1">
      <w:start w:val="2023"/>
      <w:numFmt w:val="decimal"/>
      <w:lvlText w:val="%1-%2"/>
      <w:lvlJc w:val="left"/>
      <w:pPr>
        <w:ind w:left="1040" w:hanging="104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40" w:hanging="104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40" w:hanging="10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NTU1MTU2N7MAkko6SsGpxcWZ+XkgBYZmtQCQOU6SLQAAAA=="/>
  </w:docVars>
  <w:rsids>
    <w:rsidRoot w:val="002E525E"/>
    <w:rsid w:val="00046114"/>
    <w:rsid w:val="000765C8"/>
    <w:rsid w:val="000A07FE"/>
    <w:rsid w:val="000C06F2"/>
    <w:rsid w:val="000C738D"/>
    <w:rsid w:val="000F00F7"/>
    <w:rsid w:val="001002B1"/>
    <w:rsid w:val="00104235"/>
    <w:rsid w:val="0010714C"/>
    <w:rsid w:val="00121415"/>
    <w:rsid w:val="001354BA"/>
    <w:rsid w:val="00146666"/>
    <w:rsid w:val="001505C3"/>
    <w:rsid w:val="001621E3"/>
    <w:rsid w:val="001A4692"/>
    <w:rsid w:val="001F2EE6"/>
    <w:rsid w:val="002005FA"/>
    <w:rsid w:val="002346A6"/>
    <w:rsid w:val="00240D84"/>
    <w:rsid w:val="00266316"/>
    <w:rsid w:val="00291959"/>
    <w:rsid w:val="00297C71"/>
    <w:rsid w:val="002C5FFB"/>
    <w:rsid w:val="002D34A0"/>
    <w:rsid w:val="002E525E"/>
    <w:rsid w:val="00332EAF"/>
    <w:rsid w:val="00351D6F"/>
    <w:rsid w:val="00353332"/>
    <w:rsid w:val="003770A2"/>
    <w:rsid w:val="0038169D"/>
    <w:rsid w:val="003A0EA2"/>
    <w:rsid w:val="003A4A8D"/>
    <w:rsid w:val="003B6C73"/>
    <w:rsid w:val="003C2A19"/>
    <w:rsid w:val="003C46D1"/>
    <w:rsid w:val="003D1892"/>
    <w:rsid w:val="0043031C"/>
    <w:rsid w:val="00436C2B"/>
    <w:rsid w:val="0044030E"/>
    <w:rsid w:val="0044239C"/>
    <w:rsid w:val="004666FF"/>
    <w:rsid w:val="004D1D07"/>
    <w:rsid w:val="004F4FC1"/>
    <w:rsid w:val="00524A5C"/>
    <w:rsid w:val="00562382"/>
    <w:rsid w:val="00586AEB"/>
    <w:rsid w:val="0059475F"/>
    <w:rsid w:val="005A488C"/>
    <w:rsid w:val="005D3439"/>
    <w:rsid w:val="005D5AF1"/>
    <w:rsid w:val="00600810"/>
    <w:rsid w:val="006027C1"/>
    <w:rsid w:val="00603022"/>
    <w:rsid w:val="00644C3A"/>
    <w:rsid w:val="006775F7"/>
    <w:rsid w:val="00697C59"/>
    <w:rsid w:val="006A6FE6"/>
    <w:rsid w:val="006D706C"/>
    <w:rsid w:val="007501E5"/>
    <w:rsid w:val="00755EB4"/>
    <w:rsid w:val="00766853"/>
    <w:rsid w:val="0076798D"/>
    <w:rsid w:val="007A7423"/>
    <w:rsid w:val="007B4EE1"/>
    <w:rsid w:val="00826650"/>
    <w:rsid w:val="00840A50"/>
    <w:rsid w:val="00871605"/>
    <w:rsid w:val="00884FF3"/>
    <w:rsid w:val="00896201"/>
    <w:rsid w:val="008A6573"/>
    <w:rsid w:val="008C762F"/>
    <w:rsid w:val="00914E5F"/>
    <w:rsid w:val="00935A98"/>
    <w:rsid w:val="00946CB0"/>
    <w:rsid w:val="00981490"/>
    <w:rsid w:val="009D3786"/>
    <w:rsid w:val="00A06109"/>
    <w:rsid w:val="00A211BC"/>
    <w:rsid w:val="00A57F23"/>
    <w:rsid w:val="00A946EF"/>
    <w:rsid w:val="00AE2FFC"/>
    <w:rsid w:val="00AE6AB5"/>
    <w:rsid w:val="00AF6715"/>
    <w:rsid w:val="00B00EF0"/>
    <w:rsid w:val="00B074E0"/>
    <w:rsid w:val="00B1627B"/>
    <w:rsid w:val="00B41CD6"/>
    <w:rsid w:val="00B46902"/>
    <w:rsid w:val="00B666C7"/>
    <w:rsid w:val="00B70C6E"/>
    <w:rsid w:val="00B74D6F"/>
    <w:rsid w:val="00BA6B20"/>
    <w:rsid w:val="00BB1A3F"/>
    <w:rsid w:val="00BD4EF9"/>
    <w:rsid w:val="00C06CEB"/>
    <w:rsid w:val="00C249DC"/>
    <w:rsid w:val="00C40E21"/>
    <w:rsid w:val="00C72829"/>
    <w:rsid w:val="00C9405C"/>
    <w:rsid w:val="00CA00FF"/>
    <w:rsid w:val="00CA4A6A"/>
    <w:rsid w:val="00CE485C"/>
    <w:rsid w:val="00D8224A"/>
    <w:rsid w:val="00DA574E"/>
    <w:rsid w:val="00DB5E7E"/>
    <w:rsid w:val="00DC1A32"/>
    <w:rsid w:val="00DF5D29"/>
    <w:rsid w:val="00E06597"/>
    <w:rsid w:val="00E219FC"/>
    <w:rsid w:val="00E37992"/>
    <w:rsid w:val="00E529D1"/>
    <w:rsid w:val="00E80CBF"/>
    <w:rsid w:val="00EB3280"/>
    <w:rsid w:val="00EB6B2B"/>
    <w:rsid w:val="00EE67B6"/>
    <w:rsid w:val="00F02C66"/>
    <w:rsid w:val="00F106C4"/>
    <w:rsid w:val="00F2765B"/>
    <w:rsid w:val="00F303BF"/>
    <w:rsid w:val="00F32C07"/>
    <w:rsid w:val="00F50596"/>
    <w:rsid w:val="00F56B86"/>
    <w:rsid w:val="00F7576E"/>
    <w:rsid w:val="00F8632D"/>
    <w:rsid w:val="00F87B51"/>
    <w:rsid w:val="00FC422D"/>
    <w:rsid w:val="00FD7109"/>
    <w:rsid w:val="00FE5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4081FB"/>
  <w15:chartTrackingRefBased/>
  <w15:docId w15:val="{250FE1FA-2E74-44FA-A173-523DFDA94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14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14E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981490"/>
    <w:pPr>
      <w:ind w:left="720"/>
      <w:contextualSpacing/>
    </w:pPr>
  </w:style>
  <w:style w:type="character" w:styleId="AklamaBavurusu">
    <w:name w:val="annotation reference"/>
    <w:basedOn w:val="VarsaylanParagrafYazTipi"/>
    <w:uiPriority w:val="99"/>
    <w:semiHidden/>
    <w:unhideWhenUsed/>
    <w:rsid w:val="005A488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A488C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A488C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A488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A488C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A488C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A488C"/>
    <w:rPr>
      <w:rFonts w:ascii="Segoe UI" w:eastAsia="Times New Roman" w:hAnsi="Segoe UI" w:cs="Segoe UI"/>
      <w:sz w:val="18"/>
      <w:szCs w:val="18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77DBFD-2486-407B-80F9-1693311FD2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3</Words>
  <Characters>1389</Characters>
  <Application>Microsoft Office Word</Application>
  <DocSecurity>0</DocSecurity>
  <Lines>11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Zafer Burçak</cp:lastModifiedBy>
  <cp:revision>4</cp:revision>
  <dcterms:created xsi:type="dcterms:W3CDTF">2025-05-20T06:50:00Z</dcterms:created>
  <dcterms:modified xsi:type="dcterms:W3CDTF">2025-05-21T07:38:00Z</dcterms:modified>
</cp:coreProperties>
</file>